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3201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ylwia Bonia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adoslaw Franciszek Szpona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